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AFDC4" w14:textId="0B8F6944" w:rsidR="001E7075" w:rsidRDefault="001E7075" w:rsidP="007C4F01">
      <w:pPr>
        <w:pStyle w:val="Title"/>
        <w:jc w:val="both"/>
        <w:rPr>
          <w:lang w:val="en-GB"/>
        </w:rPr>
      </w:pPr>
      <w:r>
        <w:rPr>
          <w:lang w:val="en-GB"/>
        </w:rPr>
        <w:t>Privacy Policy</w:t>
      </w:r>
    </w:p>
    <w:p w14:paraId="79B84F90" w14:textId="06E8A87F" w:rsidR="000F7C81" w:rsidRPr="000F7C81" w:rsidRDefault="000F7C81" w:rsidP="000F7C81">
      <w:pPr>
        <w:rPr>
          <w:i/>
          <w:iCs/>
          <w:lang w:val="en-GB"/>
        </w:rPr>
      </w:pPr>
      <w:r w:rsidRPr="000F7C81">
        <w:rPr>
          <w:i/>
          <w:iCs/>
          <w:lang w:val="en-GB"/>
        </w:rPr>
        <w:t xml:space="preserve">Last Updated: </w:t>
      </w:r>
      <w:r w:rsidR="00C83EC6">
        <w:rPr>
          <w:i/>
          <w:iCs/>
          <w:lang w:val="en-GB"/>
        </w:rPr>
        <w:t>August 21, 2025</w:t>
      </w:r>
    </w:p>
    <w:p w14:paraId="05CA53B4" w14:textId="4F77CA59" w:rsidR="001E7075" w:rsidRDefault="001E7075" w:rsidP="007C4F01">
      <w:pPr>
        <w:jc w:val="both"/>
        <w:rPr>
          <w:lang w:val="en-GB"/>
        </w:rPr>
      </w:pPr>
      <w:r w:rsidRPr="001E7075">
        <w:rPr>
          <w:lang w:val="en-GB"/>
        </w:rPr>
        <w:t xml:space="preserve">This Privacy Policy outlines how </w:t>
      </w:r>
      <w:r w:rsidR="00A87B3A">
        <w:rPr>
          <w:lang w:val="en-GB"/>
        </w:rPr>
        <w:t>it</w:t>
      </w:r>
      <w:r w:rsidRPr="001E7075">
        <w:rPr>
          <w:lang w:val="en-GB"/>
        </w:rPr>
        <w:t xml:space="preserve"> collect</w:t>
      </w:r>
      <w:r w:rsidR="00132F1B">
        <w:rPr>
          <w:lang w:val="en-GB"/>
        </w:rPr>
        <w:t>s</w:t>
      </w:r>
      <w:r w:rsidRPr="001E7075">
        <w:rPr>
          <w:lang w:val="en-GB"/>
        </w:rPr>
        <w:t>, use</w:t>
      </w:r>
      <w:r w:rsidR="00132F1B">
        <w:rPr>
          <w:lang w:val="en-GB"/>
        </w:rPr>
        <w:t>s</w:t>
      </w:r>
      <w:r w:rsidRPr="001E7075">
        <w:rPr>
          <w:lang w:val="en-GB"/>
        </w:rPr>
        <w:t>, and safeguard</w:t>
      </w:r>
      <w:r w:rsidR="00132F1B">
        <w:rPr>
          <w:lang w:val="en-GB"/>
        </w:rPr>
        <w:t xml:space="preserve">s </w:t>
      </w:r>
      <w:r w:rsidRPr="001E7075">
        <w:rPr>
          <w:lang w:val="en-GB"/>
        </w:rPr>
        <w:t xml:space="preserve">your data when you use </w:t>
      </w:r>
      <w:r w:rsidR="00A915AB">
        <w:rPr>
          <w:lang w:val="en-GB"/>
        </w:rPr>
        <w:t>the</w:t>
      </w:r>
      <w:r w:rsidRPr="001E7075">
        <w:rPr>
          <w:lang w:val="en-GB"/>
        </w:rPr>
        <w:t xml:space="preserve"> application.</w:t>
      </w:r>
    </w:p>
    <w:p w14:paraId="1A33AA31" w14:textId="695CA758" w:rsidR="00303EEE" w:rsidRDefault="001F79EE" w:rsidP="002B65DE">
      <w:pPr>
        <w:pStyle w:val="Subtitle"/>
        <w:jc w:val="both"/>
        <w:rPr>
          <w:lang w:val="en-GB"/>
        </w:rPr>
      </w:pPr>
      <w:r>
        <w:rPr>
          <w:lang w:val="en-GB"/>
        </w:rPr>
        <w:t xml:space="preserve">Information </w:t>
      </w:r>
      <w:r w:rsidR="00057AEE">
        <w:rPr>
          <w:lang w:val="en-GB"/>
        </w:rPr>
        <w:t xml:space="preserve">The </w:t>
      </w:r>
      <w:r w:rsidR="00057AEE">
        <w:rPr>
          <w:lang w:val="en-GB"/>
        </w:rPr>
        <w:t xml:space="preserve">App </w:t>
      </w:r>
      <w:r>
        <w:rPr>
          <w:lang w:val="en-GB"/>
        </w:rPr>
        <w:t>Collects</w:t>
      </w:r>
    </w:p>
    <w:p w14:paraId="0DE5A241" w14:textId="3E3F6E54" w:rsidR="00303EEE" w:rsidRPr="00303EEE" w:rsidRDefault="00303EEE" w:rsidP="00303EEE">
      <w:pPr>
        <w:rPr>
          <w:lang w:val="en-GB"/>
        </w:rPr>
      </w:pPr>
      <w:r>
        <w:rPr>
          <w:lang w:val="en-GB"/>
        </w:rPr>
        <w:t>The application does not collect any personal information from users or send any data to a central server.</w:t>
      </w:r>
      <w:r w:rsidR="00EB0E42">
        <w:rPr>
          <w:lang w:val="en-GB"/>
        </w:rPr>
        <w:t xml:space="preserve"> All user-created content (playlist, memory board items, images, and notes) is stored locally on the user’s device.</w:t>
      </w:r>
    </w:p>
    <w:p w14:paraId="73548C34" w14:textId="668E1903" w:rsidR="00594092" w:rsidRDefault="00240F9E" w:rsidP="002B65DE">
      <w:pPr>
        <w:pStyle w:val="Subtitle"/>
        <w:jc w:val="both"/>
        <w:rPr>
          <w:lang w:val="en-GB"/>
        </w:rPr>
      </w:pPr>
      <w:r>
        <w:rPr>
          <w:lang w:val="en-GB"/>
        </w:rPr>
        <w:t xml:space="preserve">How </w:t>
      </w:r>
      <w:r w:rsidR="007B68ED">
        <w:rPr>
          <w:lang w:val="en-GB"/>
        </w:rPr>
        <w:t>The App</w:t>
      </w:r>
      <w:r>
        <w:rPr>
          <w:lang w:val="en-GB"/>
        </w:rPr>
        <w:t xml:space="preserve"> Use</w:t>
      </w:r>
      <w:r w:rsidR="007B68ED">
        <w:rPr>
          <w:lang w:val="en-GB"/>
        </w:rPr>
        <w:t>s</w:t>
      </w:r>
      <w:r>
        <w:rPr>
          <w:lang w:val="en-GB"/>
        </w:rPr>
        <w:t xml:space="preserve"> Your Information</w:t>
      </w:r>
    </w:p>
    <w:p w14:paraId="7379DD0D" w14:textId="3814779A" w:rsidR="00D6142A" w:rsidRPr="00D6142A" w:rsidRDefault="004A45BF" w:rsidP="00D6142A">
      <w:pPr>
        <w:rPr>
          <w:lang w:val="en-GB"/>
        </w:rPr>
      </w:pPr>
      <w:r>
        <w:rPr>
          <w:lang w:val="en-GB"/>
        </w:rPr>
        <w:t>The app’s functionality is provided using data stored locally on the user's device or retrieved from third-party APIs.</w:t>
      </w:r>
    </w:p>
    <w:p w14:paraId="0893468F" w14:textId="356315B0" w:rsidR="00520D4B" w:rsidRPr="00520D4B" w:rsidRDefault="00520D4B" w:rsidP="004E2119">
      <w:pPr>
        <w:pStyle w:val="Subtitle"/>
        <w:jc w:val="both"/>
        <w:rPr>
          <w:lang w:val="en-GB"/>
        </w:rPr>
      </w:pPr>
      <w:r w:rsidRPr="00520D4B">
        <w:rPr>
          <w:lang w:val="en-GB"/>
        </w:rPr>
        <w:t>Third-Party Services</w:t>
      </w:r>
    </w:p>
    <w:p w14:paraId="58E35F32" w14:textId="77777777" w:rsidR="00C60F92" w:rsidRPr="00C60F92" w:rsidRDefault="00C60F92" w:rsidP="00C60F92">
      <w:pPr>
        <w:jc w:val="both"/>
        <w:rPr>
          <w:lang w:val="en-GB"/>
        </w:rPr>
      </w:pPr>
      <w:r w:rsidRPr="00C60F92">
        <w:rPr>
          <w:lang w:val="en-GB"/>
        </w:rPr>
        <w:t>This app uses the Spotify API to fetch publicly available song data. The developer does not have control over how Spotify stores user data. Please refer to Spotify's Privacy Policy for more information.</w:t>
      </w:r>
    </w:p>
    <w:p w14:paraId="162DE332" w14:textId="32C695C5" w:rsidR="006029BD" w:rsidRDefault="006029BD" w:rsidP="004C3D77">
      <w:pPr>
        <w:pStyle w:val="Subtitle"/>
        <w:rPr>
          <w:lang w:val="en-GB"/>
        </w:rPr>
      </w:pPr>
      <w:r w:rsidRPr="006029BD">
        <w:rPr>
          <w:lang w:val="en-GB"/>
        </w:rPr>
        <w:t>Consent</w:t>
      </w:r>
    </w:p>
    <w:p w14:paraId="224663F1" w14:textId="106E3B29" w:rsidR="001E7075" w:rsidRPr="001E7075" w:rsidRDefault="00520D4B" w:rsidP="006029BD">
      <w:pPr>
        <w:jc w:val="both"/>
        <w:rPr>
          <w:lang w:val="en-GB"/>
        </w:rPr>
      </w:pPr>
      <w:r w:rsidRPr="00520D4B">
        <w:rPr>
          <w:lang w:val="en-GB"/>
        </w:rPr>
        <w:t>By using Social</w:t>
      </w:r>
      <w:r w:rsidR="00F64796">
        <w:rPr>
          <w:lang w:val="en-GB"/>
        </w:rPr>
        <w:t xml:space="preserve">ly Anxious </w:t>
      </w:r>
      <w:r w:rsidRPr="00520D4B">
        <w:rPr>
          <w:lang w:val="en-GB"/>
        </w:rPr>
        <w:t>Hub, you consent to the collection and use of your information as outlined in this Privacy Policy.</w:t>
      </w:r>
    </w:p>
    <w:sectPr w:rsidR="001E7075" w:rsidRPr="001E7075" w:rsidSect="006C40D7">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676F4" w14:textId="77777777" w:rsidR="009D2A50" w:rsidRDefault="009D2A50" w:rsidP="00415935">
      <w:pPr>
        <w:spacing w:after="0" w:line="240" w:lineRule="auto"/>
      </w:pPr>
      <w:r>
        <w:separator/>
      </w:r>
    </w:p>
  </w:endnote>
  <w:endnote w:type="continuationSeparator" w:id="0">
    <w:p w14:paraId="0EF20C3E" w14:textId="77777777" w:rsidR="009D2A50" w:rsidRDefault="009D2A50" w:rsidP="00415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290400"/>
      <w:docPartObj>
        <w:docPartGallery w:val="Page Numbers (Bottom of Page)"/>
        <w:docPartUnique/>
      </w:docPartObj>
    </w:sdtPr>
    <w:sdtEndPr>
      <w:rPr>
        <w:color w:val="7F7F7F" w:themeColor="background1" w:themeShade="7F"/>
        <w:spacing w:val="60"/>
      </w:rPr>
    </w:sdtEndPr>
    <w:sdtContent>
      <w:p w14:paraId="01D55A7D" w14:textId="37A1B022" w:rsidR="00A37BC0" w:rsidRDefault="00A37BC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9062F61" w14:textId="61E3F907" w:rsidR="00A37BC0" w:rsidRDefault="00A37BC0" w:rsidP="00A37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BC452" w14:textId="3B4C0DA5" w:rsidR="00857389" w:rsidRPr="00857389" w:rsidRDefault="0038644F" w:rsidP="0038644F">
    <w:pPr>
      <w:pStyle w:val="Footer"/>
      <w:rPr>
        <w:lang w:val="en-GB"/>
      </w:rPr>
    </w:pPr>
    <w:r>
      <w:rPr>
        <w:lang w:val="en-GB"/>
      </w:rPr>
      <w:t>Social</w:t>
    </w:r>
    <w:r w:rsidR="003C628E">
      <w:rPr>
        <w:lang w:val="en-GB"/>
      </w:rPr>
      <w:t>ly Anxious Hub (SAH)</w:t>
    </w:r>
    <w:r>
      <w:rPr>
        <w:lang w:val="en-GB"/>
      </w:rPr>
      <w:tab/>
    </w:r>
    <w:r>
      <w:rPr>
        <w:lang w:val="en-GB"/>
      </w:rPr>
      <w:tab/>
    </w:r>
    <w:r w:rsidR="00857389">
      <w:rPr>
        <w:lang w:val="en-GB"/>
      </w:rPr>
      <w:t>Virag Szabo (472744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0FE52" w14:textId="77777777" w:rsidR="009D2A50" w:rsidRDefault="009D2A50" w:rsidP="00415935">
      <w:pPr>
        <w:spacing w:after="0" w:line="240" w:lineRule="auto"/>
      </w:pPr>
      <w:r>
        <w:separator/>
      </w:r>
    </w:p>
  </w:footnote>
  <w:footnote w:type="continuationSeparator" w:id="0">
    <w:p w14:paraId="5693A343" w14:textId="77777777" w:rsidR="009D2A50" w:rsidRDefault="009D2A50" w:rsidP="00415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43CFC" w14:textId="647302D3" w:rsidR="00C75B94" w:rsidRDefault="00C75B94" w:rsidP="008C0CC5">
    <w:pPr>
      <w:pStyle w:val="Header"/>
      <w:jc w:val="center"/>
    </w:pPr>
    <w:r>
      <w:rPr>
        <w:noProof/>
      </w:rPr>
      <w:drawing>
        <wp:inline distT="0" distB="0" distL="0" distR="0" wp14:anchorId="083C7864" wp14:editId="13D05B6E">
          <wp:extent cx="947057" cy="903473"/>
          <wp:effectExtent l="0" t="0" r="0" b="0"/>
          <wp:docPr id="303981938"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rsidR="008C0CC5">
      <w:t xml:space="preserve">           </w:t>
    </w:r>
    <w:r w:rsidR="008C0CC5">
      <w:tab/>
    </w:r>
    <w:r w:rsidR="008C0CC5">
      <w:tab/>
      <w:t xml:space="preserve">        </w:t>
    </w:r>
    <w:r w:rsidR="008C0CC5">
      <w:rPr>
        <w:noProof/>
      </w:rPr>
      <w:drawing>
        <wp:inline distT="0" distB="0" distL="0" distR="0" wp14:anchorId="0CC968BD" wp14:editId="4CFA773F">
          <wp:extent cx="1044132" cy="952249"/>
          <wp:effectExtent l="0" t="0" r="0" b="0"/>
          <wp:docPr id="914644737"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7DF33" w14:textId="65A5DBC5" w:rsidR="00000B89" w:rsidRDefault="00000B89" w:rsidP="00000B89">
    <w:pPr>
      <w:pStyle w:val="Header"/>
      <w:jc w:val="center"/>
    </w:pPr>
    <w:r>
      <w:rPr>
        <w:noProof/>
      </w:rPr>
      <w:drawing>
        <wp:inline distT="0" distB="0" distL="0" distR="0" wp14:anchorId="79594DEC" wp14:editId="720F45DA">
          <wp:extent cx="947057" cy="903473"/>
          <wp:effectExtent l="0" t="0" r="0" b="0"/>
          <wp:docPr id="913005685"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t xml:space="preserve">           </w:t>
    </w:r>
    <w:r>
      <w:tab/>
    </w:r>
    <w:r>
      <w:tab/>
      <w:t xml:space="preserve">        </w:t>
    </w:r>
    <w:r>
      <w:rPr>
        <w:noProof/>
      </w:rPr>
      <w:drawing>
        <wp:inline distT="0" distB="0" distL="0" distR="0" wp14:anchorId="4EF7A46C" wp14:editId="0D6B9030">
          <wp:extent cx="1044132" cy="952249"/>
          <wp:effectExtent l="0" t="0" r="0" b="0"/>
          <wp:docPr id="27421266"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84AD6"/>
    <w:multiLevelType w:val="hybridMultilevel"/>
    <w:tmpl w:val="9056C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50C297C"/>
    <w:multiLevelType w:val="hybridMultilevel"/>
    <w:tmpl w:val="591844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66B0043"/>
    <w:multiLevelType w:val="hybridMultilevel"/>
    <w:tmpl w:val="6DB66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9FC6F23"/>
    <w:multiLevelType w:val="hybridMultilevel"/>
    <w:tmpl w:val="DC16FC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D3A4A55"/>
    <w:multiLevelType w:val="hybridMultilevel"/>
    <w:tmpl w:val="E2EAD6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3A04F1C"/>
    <w:multiLevelType w:val="hybridMultilevel"/>
    <w:tmpl w:val="33CC5E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D157EA8"/>
    <w:multiLevelType w:val="hybridMultilevel"/>
    <w:tmpl w:val="72A81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BE94CD3"/>
    <w:multiLevelType w:val="hybridMultilevel"/>
    <w:tmpl w:val="1E085E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AA50FC2"/>
    <w:multiLevelType w:val="hybridMultilevel"/>
    <w:tmpl w:val="7152B9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EA96424"/>
    <w:multiLevelType w:val="hybridMultilevel"/>
    <w:tmpl w:val="1C6E28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06701717">
    <w:abstractNumId w:val="5"/>
  </w:num>
  <w:num w:numId="2" w16cid:durableId="2115973730">
    <w:abstractNumId w:val="0"/>
  </w:num>
  <w:num w:numId="3" w16cid:durableId="1264453472">
    <w:abstractNumId w:val="1"/>
  </w:num>
  <w:num w:numId="4" w16cid:durableId="144124538">
    <w:abstractNumId w:val="6"/>
  </w:num>
  <w:num w:numId="5" w16cid:durableId="1737511198">
    <w:abstractNumId w:val="3"/>
  </w:num>
  <w:num w:numId="6" w16cid:durableId="1504320662">
    <w:abstractNumId w:val="7"/>
  </w:num>
  <w:num w:numId="7" w16cid:durableId="821191543">
    <w:abstractNumId w:val="2"/>
  </w:num>
  <w:num w:numId="8" w16cid:durableId="58524350">
    <w:abstractNumId w:val="8"/>
  </w:num>
  <w:num w:numId="9" w16cid:durableId="1680237648">
    <w:abstractNumId w:val="4"/>
  </w:num>
  <w:num w:numId="10" w16cid:durableId="17326559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G0NLc0tDQ2N7cwNbJQ0lEKTi0uzszPAymwqAUAUbNtQiwAAAA="/>
  </w:docVars>
  <w:rsids>
    <w:rsidRoot w:val="008E6375"/>
    <w:rsid w:val="00000B89"/>
    <w:rsid w:val="0000286D"/>
    <w:rsid w:val="000154FD"/>
    <w:rsid w:val="00015B5E"/>
    <w:rsid w:val="0002096A"/>
    <w:rsid w:val="000270DA"/>
    <w:rsid w:val="00035A28"/>
    <w:rsid w:val="0005342A"/>
    <w:rsid w:val="00057AEE"/>
    <w:rsid w:val="000635C0"/>
    <w:rsid w:val="0006505A"/>
    <w:rsid w:val="00070057"/>
    <w:rsid w:val="0008240B"/>
    <w:rsid w:val="0008514A"/>
    <w:rsid w:val="00093AF1"/>
    <w:rsid w:val="000A2A1F"/>
    <w:rsid w:val="000B0A8B"/>
    <w:rsid w:val="000B2928"/>
    <w:rsid w:val="000D3388"/>
    <w:rsid w:val="000F312A"/>
    <w:rsid w:val="000F3C8B"/>
    <w:rsid w:val="000F570C"/>
    <w:rsid w:val="000F691B"/>
    <w:rsid w:val="000F7C81"/>
    <w:rsid w:val="00107719"/>
    <w:rsid w:val="00120149"/>
    <w:rsid w:val="00130E5E"/>
    <w:rsid w:val="00132381"/>
    <w:rsid w:val="00132F1B"/>
    <w:rsid w:val="001330A7"/>
    <w:rsid w:val="0013474D"/>
    <w:rsid w:val="0014647D"/>
    <w:rsid w:val="001625BD"/>
    <w:rsid w:val="00163F94"/>
    <w:rsid w:val="0018313A"/>
    <w:rsid w:val="001A0849"/>
    <w:rsid w:val="001A6140"/>
    <w:rsid w:val="001E622D"/>
    <w:rsid w:val="001E7075"/>
    <w:rsid w:val="001E78C8"/>
    <w:rsid w:val="001F66A7"/>
    <w:rsid w:val="001F79EE"/>
    <w:rsid w:val="002138BE"/>
    <w:rsid w:val="00234233"/>
    <w:rsid w:val="00236C36"/>
    <w:rsid w:val="00237295"/>
    <w:rsid w:val="00240F9E"/>
    <w:rsid w:val="002541F7"/>
    <w:rsid w:val="00257493"/>
    <w:rsid w:val="00267DB7"/>
    <w:rsid w:val="00287292"/>
    <w:rsid w:val="00291139"/>
    <w:rsid w:val="002B65DE"/>
    <w:rsid w:val="002D209C"/>
    <w:rsid w:val="002D42A2"/>
    <w:rsid w:val="002D5FB4"/>
    <w:rsid w:val="002E0406"/>
    <w:rsid w:val="002F1825"/>
    <w:rsid w:val="002F5FBE"/>
    <w:rsid w:val="00300BE1"/>
    <w:rsid w:val="00303EEE"/>
    <w:rsid w:val="00324BA8"/>
    <w:rsid w:val="003262F2"/>
    <w:rsid w:val="00330AA9"/>
    <w:rsid w:val="0033527A"/>
    <w:rsid w:val="00345232"/>
    <w:rsid w:val="00350EA5"/>
    <w:rsid w:val="003549C0"/>
    <w:rsid w:val="00354BC4"/>
    <w:rsid w:val="003566AC"/>
    <w:rsid w:val="00363D1F"/>
    <w:rsid w:val="00364F49"/>
    <w:rsid w:val="00364F82"/>
    <w:rsid w:val="003652A1"/>
    <w:rsid w:val="00365EDD"/>
    <w:rsid w:val="0038644F"/>
    <w:rsid w:val="003870CA"/>
    <w:rsid w:val="00390EB6"/>
    <w:rsid w:val="00391FC2"/>
    <w:rsid w:val="003964F7"/>
    <w:rsid w:val="003A43FB"/>
    <w:rsid w:val="003A56EF"/>
    <w:rsid w:val="003B32DE"/>
    <w:rsid w:val="003B4E3A"/>
    <w:rsid w:val="003C127B"/>
    <w:rsid w:val="003C628E"/>
    <w:rsid w:val="003D47F4"/>
    <w:rsid w:val="003D4AFC"/>
    <w:rsid w:val="003D6136"/>
    <w:rsid w:val="003D7921"/>
    <w:rsid w:val="003E3AC9"/>
    <w:rsid w:val="003E6681"/>
    <w:rsid w:val="003F4FEC"/>
    <w:rsid w:val="003F50E5"/>
    <w:rsid w:val="004110B2"/>
    <w:rsid w:val="00411C81"/>
    <w:rsid w:val="00415935"/>
    <w:rsid w:val="004166E4"/>
    <w:rsid w:val="0042566E"/>
    <w:rsid w:val="004357F1"/>
    <w:rsid w:val="0046492C"/>
    <w:rsid w:val="00467650"/>
    <w:rsid w:val="00484165"/>
    <w:rsid w:val="00486AED"/>
    <w:rsid w:val="00493905"/>
    <w:rsid w:val="00495C2E"/>
    <w:rsid w:val="00497536"/>
    <w:rsid w:val="004A45BF"/>
    <w:rsid w:val="004A4659"/>
    <w:rsid w:val="004A55AA"/>
    <w:rsid w:val="004B2641"/>
    <w:rsid w:val="004B5C4C"/>
    <w:rsid w:val="004C3D77"/>
    <w:rsid w:val="004D1881"/>
    <w:rsid w:val="004D509B"/>
    <w:rsid w:val="004E0C73"/>
    <w:rsid w:val="004E1431"/>
    <w:rsid w:val="004E2119"/>
    <w:rsid w:val="004E4AC4"/>
    <w:rsid w:val="004F4D50"/>
    <w:rsid w:val="004F6226"/>
    <w:rsid w:val="00520D4B"/>
    <w:rsid w:val="00525BF5"/>
    <w:rsid w:val="00530AF5"/>
    <w:rsid w:val="00540F20"/>
    <w:rsid w:val="00547215"/>
    <w:rsid w:val="00547275"/>
    <w:rsid w:val="00552F3A"/>
    <w:rsid w:val="00552FD8"/>
    <w:rsid w:val="00564CCB"/>
    <w:rsid w:val="00575780"/>
    <w:rsid w:val="00594092"/>
    <w:rsid w:val="005A1C9B"/>
    <w:rsid w:val="005C1454"/>
    <w:rsid w:val="005C1AFE"/>
    <w:rsid w:val="005C50FF"/>
    <w:rsid w:val="005C6BD4"/>
    <w:rsid w:val="005E3427"/>
    <w:rsid w:val="005E3980"/>
    <w:rsid w:val="005E3EA8"/>
    <w:rsid w:val="005F4E8E"/>
    <w:rsid w:val="005F7E4C"/>
    <w:rsid w:val="006029BD"/>
    <w:rsid w:val="00612C6B"/>
    <w:rsid w:val="006335C1"/>
    <w:rsid w:val="006354FA"/>
    <w:rsid w:val="00647054"/>
    <w:rsid w:val="00652541"/>
    <w:rsid w:val="0065526C"/>
    <w:rsid w:val="006556BD"/>
    <w:rsid w:val="006602F3"/>
    <w:rsid w:val="00666493"/>
    <w:rsid w:val="00674AC0"/>
    <w:rsid w:val="00674AD2"/>
    <w:rsid w:val="006751C8"/>
    <w:rsid w:val="006814D9"/>
    <w:rsid w:val="00685254"/>
    <w:rsid w:val="006870C3"/>
    <w:rsid w:val="00692839"/>
    <w:rsid w:val="00696878"/>
    <w:rsid w:val="006A6DC8"/>
    <w:rsid w:val="006A6DEE"/>
    <w:rsid w:val="006A7798"/>
    <w:rsid w:val="006B535B"/>
    <w:rsid w:val="006C40D7"/>
    <w:rsid w:val="006D73CB"/>
    <w:rsid w:val="006E1B2E"/>
    <w:rsid w:val="006E3D44"/>
    <w:rsid w:val="006E5DD6"/>
    <w:rsid w:val="006F11EC"/>
    <w:rsid w:val="006F4174"/>
    <w:rsid w:val="006F6071"/>
    <w:rsid w:val="0070336C"/>
    <w:rsid w:val="00710D06"/>
    <w:rsid w:val="00714432"/>
    <w:rsid w:val="00714EE8"/>
    <w:rsid w:val="00714F9F"/>
    <w:rsid w:val="00715767"/>
    <w:rsid w:val="00723084"/>
    <w:rsid w:val="007238E6"/>
    <w:rsid w:val="00732EA9"/>
    <w:rsid w:val="0074242F"/>
    <w:rsid w:val="00760738"/>
    <w:rsid w:val="007619CE"/>
    <w:rsid w:val="00761E5F"/>
    <w:rsid w:val="0078185F"/>
    <w:rsid w:val="0078615F"/>
    <w:rsid w:val="0078775E"/>
    <w:rsid w:val="007911A0"/>
    <w:rsid w:val="00795871"/>
    <w:rsid w:val="00797353"/>
    <w:rsid w:val="007B2C55"/>
    <w:rsid w:val="007B3B83"/>
    <w:rsid w:val="007B606E"/>
    <w:rsid w:val="007B68ED"/>
    <w:rsid w:val="007B6CB9"/>
    <w:rsid w:val="007C49AD"/>
    <w:rsid w:val="007C4E1D"/>
    <w:rsid w:val="007C4F01"/>
    <w:rsid w:val="007C50DF"/>
    <w:rsid w:val="007C6ADF"/>
    <w:rsid w:val="007D28E8"/>
    <w:rsid w:val="007F2179"/>
    <w:rsid w:val="007F3D26"/>
    <w:rsid w:val="00807367"/>
    <w:rsid w:val="00815B4B"/>
    <w:rsid w:val="00826737"/>
    <w:rsid w:val="008343E6"/>
    <w:rsid w:val="00842D09"/>
    <w:rsid w:val="00846148"/>
    <w:rsid w:val="00852FD7"/>
    <w:rsid w:val="00857389"/>
    <w:rsid w:val="00860584"/>
    <w:rsid w:val="00863889"/>
    <w:rsid w:val="0087595A"/>
    <w:rsid w:val="00876B36"/>
    <w:rsid w:val="00877BC0"/>
    <w:rsid w:val="0088501B"/>
    <w:rsid w:val="00892E4B"/>
    <w:rsid w:val="00894D9B"/>
    <w:rsid w:val="008969D5"/>
    <w:rsid w:val="008A5880"/>
    <w:rsid w:val="008B2933"/>
    <w:rsid w:val="008B3FC0"/>
    <w:rsid w:val="008B47F5"/>
    <w:rsid w:val="008B6344"/>
    <w:rsid w:val="008C0CC5"/>
    <w:rsid w:val="008C1275"/>
    <w:rsid w:val="008C249F"/>
    <w:rsid w:val="008C536A"/>
    <w:rsid w:val="008D41B1"/>
    <w:rsid w:val="008D7335"/>
    <w:rsid w:val="008E52CF"/>
    <w:rsid w:val="008E6375"/>
    <w:rsid w:val="008E67BB"/>
    <w:rsid w:val="008F1616"/>
    <w:rsid w:val="008F5110"/>
    <w:rsid w:val="00904D7D"/>
    <w:rsid w:val="009229D7"/>
    <w:rsid w:val="00944ECE"/>
    <w:rsid w:val="00954364"/>
    <w:rsid w:val="00960D3F"/>
    <w:rsid w:val="00967CFF"/>
    <w:rsid w:val="00986A74"/>
    <w:rsid w:val="00987531"/>
    <w:rsid w:val="00991908"/>
    <w:rsid w:val="00994EA3"/>
    <w:rsid w:val="009975EB"/>
    <w:rsid w:val="009A1391"/>
    <w:rsid w:val="009A50C7"/>
    <w:rsid w:val="009B0B56"/>
    <w:rsid w:val="009B3280"/>
    <w:rsid w:val="009B35F2"/>
    <w:rsid w:val="009B7827"/>
    <w:rsid w:val="009C7F47"/>
    <w:rsid w:val="009D00B1"/>
    <w:rsid w:val="009D2A50"/>
    <w:rsid w:val="009E31CB"/>
    <w:rsid w:val="009E6033"/>
    <w:rsid w:val="009E62DF"/>
    <w:rsid w:val="00A03790"/>
    <w:rsid w:val="00A06D5E"/>
    <w:rsid w:val="00A12CF1"/>
    <w:rsid w:val="00A12D1F"/>
    <w:rsid w:val="00A21F63"/>
    <w:rsid w:val="00A31943"/>
    <w:rsid w:val="00A37BC0"/>
    <w:rsid w:val="00A43C38"/>
    <w:rsid w:val="00A459C2"/>
    <w:rsid w:val="00A50EB7"/>
    <w:rsid w:val="00A51301"/>
    <w:rsid w:val="00A5731A"/>
    <w:rsid w:val="00A72A8A"/>
    <w:rsid w:val="00A74133"/>
    <w:rsid w:val="00A802F0"/>
    <w:rsid w:val="00A87B3A"/>
    <w:rsid w:val="00A915AB"/>
    <w:rsid w:val="00A93F31"/>
    <w:rsid w:val="00AA21B4"/>
    <w:rsid w:val="00AA4A05"/>
    <w:rsid w:val="00AC29BA"/>
    <w:rsid w:val="00AC761F"/>
    <w:rsid w:val="00AE3963"/>
    <w:rsid w:val="00AE441A"/>
    <w:rsid w:val="00AE6604"/>
    <w:rsid w:val="00AE7F35"/>
    <w:rsid w:val="00AF0B6E"/>
    <w:rsid w:val="00AF53EB"/>
    <w:rsid w:val="00B01B44"/>
    <w:rsid w:val="00B1413D"/>
    <w:rsid w:val="00B15F68"/>
    <w:rsid w:val="00B265E5"/>
    <w:rsid w:val="00B40C41"/>
    <w:rsid w:val="00B411B0"/>
    <w:rsid w:val="00B4793D"/>
    <w:rsid w:val="00B5761F"/>
    <w:rsid w:val="00B62EF0"/>
    <w:rsid w:val="00B65A75"/>
    <w:rsid w:val="00B670E2"/>
    <w:rsid w:val="00B67EF8"/>
    <w:rsid w:val="00B72EAB"/>
    <w:rsid w:val="00B77A9B"/>
    <w:rsid w:val="00B85DA5"/>
    <w:rsid w:val="00B93FF1"/>
    <w:rsid w:val="00B955A8"/>
    <w:rsid w:val="00BA4504"/>
    <w:rsid w:val="00BA6339"/>
    <w:rsid w:val="00BA6D28"/>
    <w:rsid w:val="00BB78F6"/>
    <w:rsid w:val="00BC2188"/>
    <w:rsid w:val="00BC7241"/>
    <w:rsid w:val="00BD16AA"/>
    <w:rsid w:val="00BD4BB8"/>
    <w:rsid w:val="00BE1E45"/>
    <w:rsid w:val="00BE4388"/>
    <w:rsid w:val="00BF2D95"/>
    <w:rsid w:val="00BF3158"/>
    <w:rsid w:val="00BF31D1"/>
    <w:rsid w:val="00BF666D"/>
    <w:rsid w:val="00C321CE"/>
    <w:rsid w:val="00C57412"/>
    <w:rsid w:val="00C60F92"/>
    <w:rsid w:val="00C62633"/>
    <w:rsid w:val="00C713C4"/>
    <w:rsid w:val="00C75B94"/>
    <w:rsid w:val="00C77B87"/>
    <w:rsid w:val="00C83EC6"/>
    <w:rsid w:val="00C9419C"/>
    <w:rsid w:val="00C97C23"/>
    <w:rsid w:val="00CA66AF"/>
    <w:rsid w:val="00CB1FE5"/>
    <w:rsid w:val="00CB515A"/>
    <w:rsid w:val="00CC193C"/>
    <w:rsid w:val="00CC723D"/>
    <w:rsid w:val="00CD0152"/>
    <w:rsid w:val="00CD54C3"/>
    <w:rsid w:val="00CE4A87"/>
    <w:rsid w:val="00D111D6"/>
    <w:rsid w:val="00D113F3"/>
    <w:rsid w:val="00D12C3A"/>
    <w:rsid w:val="00D15763"/>
    <w:rsid w:val="00D15968"/>
    <w:rsid w:val="00D32B5E"/>
    <w:rsid w:val="00D34500"/>
    <w:rsid w:val="00D356A8"/>
    <w:rsid w:val="00D37928"/>
    <w:rsid w:val="00D460A3"/>
    <w:rsid w:val="00D6142A"/>
    <w:rsid w:val="00D61834"/>
    <w:rsid w:val="00D738CD"/>
    <w:rsid w:val="00D91123"/>
    <w:rsid w:val="00D92097"/>
    <w:rsid w:val="00D93A56"/>
    <w:rsid w:val="00DA0703"/>
    <w:rsid w:val="00DA15A2"/>
    <w:rsid w:val="00DA1D51"/>
    <w:rsid w:val="00DB0457"/>
    <w:rsid w:val="00DB0F92"/>
    <w:rsid w:val="00DB3C89"/>
    <w:rsid w:val="00DB7317"/>
    <w:rsid w:val="00DC01A6"/>
    <w:rsid w:val="00DC7317"/>
    <w:rsid w:val="00DD7F8A"/>
    <w:rsid w:val="00DE6AB5"/>
    <w:rsid w:val="00DF1A75"/>
    <w:rsid w:val="00E164AF"/>
    <w:rsid w:val="00E2211D"/>
    <w:rsid w:val="00E33773"/>
    <w:rsid w:val="00E50D64"/>
    <w:rsid w:val="00E63295"/>
    <w:rsid w:val="00E63795"/>
    <w:rsid w:val="00E64798"/>
    <w:rsid w:val="00E664CC"/>
    <w:rsid w:val="00E70271"/>
    <w:rsid w:val="00E74947"/>
    <w:rsid w:val="00E76075"/>
    <w:rsid w:val="00E76C9D"/>
    <w:rsid w:val="00E87364"/>
    <w:rsid w:val="00E907C4"/>
    <w:rsid w:val="00EA72FD"/>
    <w:rsid w:val="00EB0E42"/>
    <w:rsid w:val="00EC1301"/>
    <w:rsid w:val="00ED23F3"/>
    <w:rsid w:val="00EE0242"/>
    <w:rsid w:val="00EE0908"/>
    <w:rsid w:val="00EF283F"/>
    <w:rsid w:val="00EF68FD"/>
    <w:rsid w:val="00F22D54"/>
    <w:rsid w:val="00F24BE6"/>
    <w:rsid w:val="00F4369A"/>
    <w:rsid w:val="00F446BE"/>
    <w:rsid w:val="00F47DC7"/>
    <w:rsid w:val="00F61EAA"/>
    <w:rsid w:val="00F64796"/>
    <w:rsid w:val="00F93829"/>
    <w:rsid w:val="00FB0ADC"/>
    <w:rsid w:val="00FB2928"/>
    <w:rsid w:val="00FB7F0D"/>
    <w:rsid w:val="00FC7016"/>
    <w:rsid w:val="00FE0341"/>
    <w:rsid w:val="00FE64F3"/>
    <w:rsid w:val="00FF13D7"/>
    <w:rsid w:val="00FF40C1"/>
    <w:rsid w:val="00FF736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32951"/>
  <w15:chartTrackingRefBased/>
  <w15:docId w15:val="{B126BB3E-2E49-4639-A857-AFD00AE8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NL"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D1F"/>
  </w:style>
  <w:style w:type="paragraph" w:styleId="Heading1">
    <w:name w:val="heading 1"/>
    <w:basedOn w:val="Normal"/>
    <w:next w:val="Normal"/>
    <w:link w:val="Heading1Char"/>
    <w:uiPriority w:val="9"/>
    <w:qFormat/>
    <w:rsid w:val="00363D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3D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3D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3D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3D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3D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3D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3D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3D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D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63D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63D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3D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3D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3D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3D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3D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3D1F"/>
    <w:rPr>
      <w:rFonts w:eastAsiaTheme="majorEastAsia" w:cstheme="majorBidi"/>
      <w:color w:val="272727" w:themeColor="text1" w:themeTint="D8"/>
    </w:rPr>
  </w:style>
  <w:style w:type="paragraph" w:styleId="Title">
    <w:name w:val="Title"/>
    <w:basedOn w:val="Normal"/>
    <w:next w:val="Normal"/>
    <w:link w:val="TitleChar"/>
    <w:uiPriority w:val="10"/>
    <w:qFormat/>
    <w:rsid w:val="00363D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D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3D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3D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3D1F"/>
    <w:pPr>
      <w:spacing w:before="160"/>
      <w:jc w:val="center"/>
    </w:pPr>
    <w:rPr>
      <w:i/>
      <w:iCs/>
      <w:color w:val="404040" w:themeColor="text1" w:themeTint="BF"/>
    </w:rPr>
  </w:style>
  <w:style w:type="character" w:customStyle="1" w:styleId="QuoteChar">
    <w:name w:val="Quote Char"/>
    <w:basedOn w:val="DefaultParagraphFont"/>
    <w:link w:val="Quote"/>
    <w:uiPriority w:val="29"/>
    <w:rsid w:val="00363D1F"/>
    <w:rPr>
      <w:i/>
      <w:iCs/>
      <w:color w:val="404040" w:themeColor="text1" w:themeTint="BF"/>
    </w:rPr>
  </w:style>
  <w:style w:type="paragraph" w:styleId="ListParagraph">
    <w:name w:val="List Paragraph"/>
    <w:basedOn w:val="Normal"/>
    <w:uiPriority w:val="34"/>
    <w:qFormat/>
    <w:rsid w:val="008E6375"/>
    <w:pPr>
      <w:ind w:left="720"/>
      <w:contextualSpacing/>
    </w:pPr>
  </w:style>
  <w:style w:type="character" w:styleId="IntenseEmphasis">
    <w:name w:val="Intense Emphasis"/>
    <w:basedOn w:val="DefaultParagraphFont"/>
    <w:uiPriority w:val="21"/>
    <w:qFormat/>
    <w:rsid w:val="00363D1F"/>
    <w:rPr>
      <w:i/>
      <w:iCs/>
      <w:color w:val="0F4761" w:themeColor="accent1" w:themeShade="BF"/>
    </w:rPr>
  </w:style>
  <w:style w:type="paragraph" w:styleId="IntenseQuote">
    <w:name w:val="Intense Quote"/>
    <w:basedOn w:val="Normal"/>
    <w:next w:val="Normal"/>
    <w:link w:val="IntenseQuoteChar"/>
    <w:uiPriority w:val="30"/>
    <w:qFormat/>
    <w:rsid w:val="00363D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3D1F"/>
    <w:rPr>
      <w:i/>
      <w:iCs/>
      <w:color w:val="0F4761" w:themeColor="accent1" w:themeShade="BF"/>
    </w:rPr>
  </w:style>
  <w:style w:type="character" w:styleId="IntenseReference">
    <w:name w:val="Intense Reference"/>
    <w:basedOn w:val="DefaultParagraphFont"/>
    <w:uiPriority w:val="32"/>
    <w:qFormat/>
    <w:rsid w:val="00363D1F"/>
    <w:rPr>
      <w:b/>
      <w:bCs/>
      <w:smallCaps/>
      <w:color w:val="0F4761" w:themeColor="accent1" w:themeShade="BF"/>
      <w:spacing w:val="5"/>
    </w:rPr>
  </w:style>
  <w:style w:type="paragraph" w:styleId="Caption">
    <w:name w:val="caption"/>
    <w:basedOn w:val="Normal"/>
    <w:next w:val="Normal"/>
    <w:uiPriority w:val="35"/>
    <w:semiHidden/>
    <w:unhideWhenUsed/>
    <w:qFormat/>
    <w:rsid w:val="00363D1F"/>
    <w:pPr>
      <w:spacing w:after="200" w:line="240" w:lineRule="auto"/>
    </w:pPr>
    <w:rPr>
      <w:i/>
      <w:iCs/>
      <w:color w:val="0E2841" w:themeColor="text2"/>
      <w:sz w:val="18"/>
      <w:szCs w:val="18"/>
    </w:rPr>
  </w:style>
  <w:style w:type="character" w:styleId="Strong">
    <w:name w:val="Strong"/>
    <w:basedOn w:val="DefaultParagraphFont"/>
    <w:uiPriority w:val="22"/>
    <w:qFormat/>
    <w:rsid w:val="00363D1F"/>
    <w:rPr>
      <w:b/>
      <w:bCs/>
    </w:rPr>
  </w:style>
  <w:style w:type="character" w:styleId="Emphasis">
    <w:name w:val="Emphasis"/>
    <w:basedOn w:val="DefaultParagraphFont"/>
    <w:uiPriority w:val="20"/>
    <w:qFormat/>
    <w:rsid w:val="00363D1F"/>
    <w:rPr>
      <w:i/>
      <w:iCs/>
    </w:rPr>
  </w:style>
  <w:style w:type="paragraph" w:styleId="NoSpacing">
    <w:name w:val="No Spacing"/>
    <w:uiPriority w:val="1"/>
    <w:qFormat/>
    <w:rsid w:val="00363D1F"/>
    <w:pPr>
      <w:spacing w:after="0" w:line="240" w:lineRule="auto"/>
    </w:pPr>
  </w:style>
  <w:style w:type="character" w:styleId="SubtleEmphasis">
    <w:name w:val="Subtle Emphasis"/>
    <w:basedOn w:val="DefaultParagraphFont"/>
    <w:uiPriority w:val="19"/>
    <w:qFormat/>
    <w:rsid w:val="00363D1F"/>
    <w:rPr>
      <w:i/>
      <w:iCs/>
      <w:color w:val="404040" w:themeColor="text1" w:themeTint="BF"/>
    </w:rPr>
  </w:style>
  <w:style w:type="character" w:styleId="SubtleReference">
    <w:name w:val="Subtle Reference"/>
    <w:basedOn w:val="DefaultParagraphFont"/>
    <w:uiPriority w:val="31"/>
    <w:qFormat/>
    <w:rsid w:val="00363D1F"/>
    <w:rPr>
      <w:smallCaps/>
      <w:color w:val="5A5A5A" w:themeColor="text1" w:themeTint="A5"/>
    </w:rPr>
  </w:style>
  <w:style w:type="character" w:styleId="BookTitle">
    <w:name w:val="Book Title"/>
    <w:basedOn w:val="DefaultParagraphFont"/>
    <w:uiPriority w:val="33"/>
    <w:qFormat/>
    <w:rsid w:val="00363D1F"/>
    <w:rPr>
      <w:b/>
      <w:bCs/>
      <w:i/>
      <w:iCs/>
      <w:spacing w:val="5"/>
    </w:rPr>
  </w:style>
  <w:style w:type="paragraph" w:styleId="TOCHeading">
    <w:name w:val="TOC Heading"/>
    <w:basedOn w:val="Heading1"/>
    <w:next w:val="Normal"/>
    <w:uiPriority w:val="39"/>
    <w:unhideWhenUsed/>
    <w:qFormat/>
    <w:rsid w:val="00363D1F"/>
    <w:pPr>
      <w:spacing w:before="240" w:after="0"/>
      <w:outlineLvl w:val="9"/>
    </w:pPr>
    <w:rPr>
      <w:sz w:val="32"/>
      <w:szCs w:val="32"/>
    </w:rPr>
  </w:style>
  <w:style w:type="paragraph" w:styleId="Header">
    <w:name w:val="header"/>
    <w:basedOn w:val="Normal"/>
    <w:link w:val="HeaderChar"/>
    <w:uiPriority w:val="99"/>
    <w:unhideWhenUsed/>
    <w:rsid w:val="00415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5935"/>
  </w:style>
  <w:style w:type="paragraph" w:styleId="Footer">
    <w:name w:val="footer"/>
    <w:basedOn w:val="Normal"/>
    <w:link w:val="FooterChar"/>
    <w:uiPriority w:val="99"/>
    <w:unhideWhenUsed/>
    <w:rsid w:val="00415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5935"/>
  </w:style>
  <w:style w:type="character" w:styleId="PlaceholderText">
    <w:name w:val="Placeholder Text"/>
    <w:basedOn w:val="DefaultParagraphFont"/>
    <w:uiPriority w:val="99"/>
    <w:semiHidden/>
    <w:rsid w:val="00A37BC0"/>
    <w:rPr>
      <w:color w:val="666666"/>
    </w:rPr>
  </w:style>
  <w:style w:type="table" w:styleId="TableGrid">
    <w:name w:val="Table Grid"/>
    <w:basedOn w:val="TableNormal"/>
    <w:uiPriority w:val="39"/>
    <w:rsid w:val="00A43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4">
    <w:name w:val="Grid Table 5 Dark Accent 4"/>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paragraph" w:styleId="TOC1">
    <w:name w:val="toc 1"/>
    <w:basedOn w:val="Normal"/>
    <w:next w:val="Normal"/>
    <w:autoRedefine/>
    <w:uiPriority w:val="39"/>
    <w:unhideWhenUsed/>
    <w:rsid w:val="00994EA3"/>
    <w:pPr>
      <w:spacing w:after="100"/>
    </w:pPr>
  </w:style>
  <w:style w:type="paragraph" w:styleId="TOC2">
    <w:name w:val="toc 2"/>
    <w:basedOn w:val="Normal"/>
    <w:next w:val="Normal"/>
    <w:autoRedefine/>
    <w:uiPriority w:val="39"/>
    <w:unhideWhenUsed/>
    <w:rsid w:val="00994EA3"/>
    <w:pPr>
      <w:spacing w:after="100"/>
      <w:ind w:left="240"/>
    </w:pPr>
  </w:style>
  <w:style w:type="character" w:styleId="Hyperlink">
    <w:name w:val="Hyperlink"/>
    <w:basedOn w:val="DefaultParagraphFont"/>
    <w:uiPriority w:val="99"/>
    <w:unhideWhenUsed/>
    <w:rsid w:val="00994EA3"/>
    <w:rPr>
      <w:color w:val="467886" w:themeColor="hyperlink"/>
      <w:u w:val="single"/>
    </w:rPr>
  </w:style>
  <w:style w:type="paragraph" w:styleId="TOC3">
    <w:name w:val="toc 3"/>
    <w:basedOn w:val="Normal"/>
    <w:next w:val="Normal"/>
    <w:autoRedefine/>
    <w:uiPriority w:val="39"/>
    <w:unhideWhenUsed/>
    <w:rsid w:val="00015B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795369">
      <w:bodyDiv w:val="1"/>
      <w:marLeft w:val="0"/>
      <w:marRight w:val="0"/>
      <w:marTop w:val="0"/>
      <w:marBottom w:val="0"/>
      <w:divBdr>
        <w:top w:val="none" w:sz="0" w:space="0" w:color="auto"/>
        <w:left w:val="none" w:sz="0" w:space="0" w:color="auto"/>
        <w:bottom w:val="none" w:sz="0" w:space="0" w:color="auto"/>
        <w:right w:val="none" w:sz="0" w:space="0" w:color="auto"/>
      </w:divBdr>
    </w:div>
    <w:div w:id="709963205">
      <w:bodyDiv w:val="1"/>
      <w:marLeft w:val="0"/>
      <w:marRight w:val="0"/>
      <w:marTop w:val="0"/>
      <w:marBottom w:val="0"/>
      <w:divBdr>
        <w:top w:val="none" w:sz="0" w:space="0" w:color="auto"/>
        <w:left w:val="none" w:sz="0" w:space="0" w:color="auto"/>
        <w:bottom w:val="none" w:sz="0" w:space="0" w:color="auto"/>
        <w:right w:val="none" w:sz="0" w:space="0" w:color="auto"/>
      </w:divBdr>
    </w:div>
    <w:div w:id="919483105">
      <w:bodyDiv w:val="1"/>
      <w:marLeft w:val="0"/>
      <w:marRight w:val="0"/>
      <w:marTop w:val="0"/>
      <w:marBottom w:val="0"/>
      <w:divBdr>
        <w:top w:val="none" w:sz="0" w:space="0" w:color="auto"/>
        <w:left w:val="none" w:sz="0" w:space="0" w:color="auto"/>
        <w:bottom w:val="none" w:sz="0" w:space="0" w:color="auto"/>
        <w:right w:val="none" w:sz="0" w:space="0" w:color="auto"/>
      </w:divBdr>
    </w:div>
    <w:div w:id="1127771323">
      <w:bodyDiv w:val="1"/>
      <w:marLeft w:val="0"/>
      <w:marRight w:val="0"/>
      <w:marTop w:val="0"/>
      <w:marBottom w:val="0"/>
      <w:divBdr>
        <w:top w:val="none" w:sz="0" w:space="0" w:color="auto"/>
        <w:left w:val="none" w:sz="0" w:space="0" w:color="auto"/>
        <w:bottom w:val="none" w:sz="0" w:space="0" w:color="auto"/>
        <w:right w:val="none" w:sz="0" w:space="0" w:color="auto"/>
      </w:divBdr>
    </w:div>
    <w:div w:id="136158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308E-D63A-471B-A041-A1E06CFFA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36</Words>
  <Characters>77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chnical Documentation</vt:lpstr>
    </vt:vector>
  </TitlesOfParts>
  <Company/>
  <LinksUpToDate>false</LinksUpToDate>
  <CharactersWithSpaces>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dc:title>
  <dc:subject/>
  <dc:creator>Virág Szabó</dc:creator>
  <cp:keywords/>
  <dc:description/>
  <cp:lastModifiedBy>Virag Szabó</cp:lastModifiedBy>
  <cp:revision>126</cp:revision>
  <cp:lastPrinted>2024-03-15T22:02:00Z</cp:lastPrinted>
  <dcterms:created xsi:type="dcterms:W3CDTF">2024-03-16T01:03:00Z</dcterms:created>
  <dcterms:modified xsi:type="dcterms:W3CDTF">2025-08-21T15:52:00Z</dcterms:modified>
</cp:coreProperties>
</file>